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e33d3aa9aa319036778050b6005ee72056f48f"/>
    <w:p>
      <w:pPr>
        <w:pStyle w:val="Heading1"/>
      </w:pPr>
      <w:r>
        <w:t xml:space="preserve">Anna Paulina Luna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view of Anna Paulina Luna’s Medicare Policy Stan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